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1F112" w14:textId="3EBA2E0D" w:rsidR="003D60BD" w:rsidRPr="003D60BD" w:rsidRDefault="003D60BD" w:rsidP="00DE39CF">
      <w:pPr>
        <w:jc w:val="center"/>
        <w:rPr>
          <w:rFonts w:ascii="Bell MT" w:hAnsi="Bell MT" w:cs="Times New Roman"/>
          <w:b/>
        </w:rPr>
      </w:pPr>
      <w:bookmarkStart w:id="0" w:name="OLE_LINK1"/>
      <w:bookmarkStart w:id="1" w:name="OLE_LINK2"/>
      <w:bookmarkStart w:id="2" w:name="OLE_LINK3"/>
      <w:bookmarkStart w:id="3" w:name="OLE_LINK4"/>
      <w:r w:rsidRPr="003D60BD">
        <w:rPr>
          <w:rFonts w:ascii="Bell MT" w:hAnsi="Bell MT"/>
          <w:noProof/>
        </w:rPr>
        <w:drawing>
          <wp:inline distT="0" distB="0" distL="0" distR="0" wp14:anchorId="22F24035" wp14:editId="7B610B7D">
            <wp:extent cx="2575818" cy="914400"/>
            <wp:effectExtent l="0" t="0" r="0" b="0"/>
            <wp:docPr id="2" name="Picture 2" descr="Kent State University Logo Blue and Gold" title="Kent State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ayers2\Desktop\Kent State Logo, Pwrpt, etc\PNG\Kent Main Blue and Gold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818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CBF42" w14:textId="77777777" w:rsidR="003D60BD" w:rsidRPr="003D60BD" w:rsidRDefault="003D60BD" w:rsidP="003D60BD">
      <w:pPr>
        <w:jc w:val="center"/>
        <w:rPr>
          <w:rFonts w:ascii="Bell MT" w:hAnsi="Bell MT" w:cs="Times New Roman"/>
          <w:b/>
        </w:rPr>
      </w:pPr>
    </w:p>
    <w:p w14:paraId="733E6473" w14:textId="52B22EB7" w:rsidR="003D60BD" w:rsidRDefault="003D60BD" w:rsidP="21802B26">
      <w:pPr>
        <w:jc w:val="center"/>
        <w:rPr>
          <w:rFonts w:ascii="Bell MT" w:hAnsi="Bell MT" w:cs="Times New Roman"/>
          <w:b/>
          <w:bCs/>
          <w:color w:val="041E42"/>
        </w:rPr>
      </w:pPr>
      <w:r w:rsidRPr="21802B26">
        <w:rPr>
          <w:rFonts w:ascii="Bell MT" w:hAnsi="Bell MT" w:cs="Times New Roman"/>
          <w:b/>
          <w:bCs/>
          <w:color w:val="041E42"/>
        </w:rPr>
        <w:t xml:space="preserve">Advisory </w:t>
      </w:r>
      <w:r w:rsidRPr="00A631A4">
        <w:rPr>
          <w:rFonts w:ascii="Bell MT" w:hAnsi="Bell MT" w:cs="Times New Roman"/>
          <w:b/>
          <w:bCs/>
          <w:color w:val="041E42"/>
        </w:rPr>
        <w:t xml:space="preserve">Committee </w:t>
      </w:r>
      <w:r w:rsidR="003A41D8" w:rsidRPr="00A631A4">
        <w:rPr>
          <w:rFonts w:ascii="Bell MT" w:hAnsi="Bell MT" w:cs="Times New Roman"/>
          <w:b/>
          <w:bCs/>
          <w:color w:val="041E42"/>
        </w:rPr>
        <w:t>for</w:t>
      </w:r>
      <w:r w:rsidRPr="00A631A4">
        <w:rPr>
          <w:rFonts w:ascii="Bell MT" w:hAnsi="Bell MT" w:cs="Times New Roman"/>
          <w:b/>
          <w:bCs/>
          <w:color w:val="041E42"/>
        </w:rPr>
        <w:t xml:space="preserve"> Academic</w:t>
      </w:r>
      <w:r w:rsidRPr="21802B26">
        <w:rPr>
          <w:rFonts w:ascii="Bell MT" w:hAnsi="Bell MT" w:cs="Times New Roman"/>
          <w:b/>
          <w:bCs/>
          <w:color w:val="041E42"/>
        </w:rPr>
        <w:t xml:space="preserve"> Assessment (ACAA)</w:t>
      </w:r>
    </w:p>
    <w:p w14:paraId="18B6F1C2" w14:textId="591859C4" w:rsidR="00BE0184" w:rsidRPr="003D60BD" w:rsidRDefault="00BE0184" w:rsidP="21802B26">
      <w:pPr>
        <w:jc w:val="center"/>
        <w:rPr>
          <w:rFonts w:ascii="Bell MT" w:hAnsi="Bell MT" w:cs="Times New Roman"/>
          <w:b/>
          <w:bCs/>
          <w:color w:val="041E42"/>
        </w:rPr>
      </w:pPr>
      <w:r>
        <w:rPr>
          <w:rFonts w:ascii="Bell MT" w:hAnsi="Bell MT" w:cs="Times New Roman"/>
          <w:b/>
          <w:bCs/>
          <w:color w:val="041E42"/>
        </w:rPr>
        <w:t xml:space="preserve">University </w:t>
      </w:r>
      <w:r w:rsidR="00305EF7">
        <w:rPr>
          <w:rFonts w:ascii="Bell MT" w:hAnsi="Bell MT" w:cs="Times New Roman"/>
          <w:b/>
          <w:bCs/>
          <w:color w:val="041E42"/>
        </w:rPr>
        <w:t>Accreditation</w:t>
      </w:r>
      <w:r>
        <w:rPr>
          <w:rFonts w:ascii="Bell MT" w:hAnsi="Bell MT" w:cs="Times New Roman"/>
          <w:b/>
          <w:bCs/>
          <w:color w:val="041E42"/>
        </w:rPr>
        <w:t xml:space="preserve"> Accountability</w:t>
      </w:r>
      <w:r w:rsidR="00305EF7">
        <w:rPr>
          <w:rFonts w:ascii="Bell MT" w:hAnsi="Bell MT" w:cs="Times New Roman"/>
          <w:b/>
          <w:bCs/>
          <w:color w:val="041E42"/>
        </w:rPr>
        <w:t xml:space="preserve"> Committee (UAAC)</w:t>
      </w:r>
      <w:r>
        <w:rPr>
          <w:rFonts w:ascii="Bell MT" w:hAnsi="Bell MT" w:cs="Times New Roman"/>
          <w:b/>
          <w:bCs/>
          <w:color w:val="041E42"/>
        </w:rPr>
        <w:t xml:space="preserve"> </w:t>
      </w:r>
    </w:p>
    <w:p w14:paraId="3BA09526" w14:textId="77777777" w:rsidR="003D60BD" w:rsidRPr="003D60BD" w:rsidRDefault="003D60BD" w:rsidP="003D60BD">
      <w:pPr>
        <w:jc w:val="center"/>
        <w:rPr>
          <w:rFonts w:ascii="Bell MT" w:hAnsi="Bell MT" w:cs="Times New Roman"/>
          <w:b/>
          <w:color w:val="041E42"/>
        </w:rPr>
      </w:pPr>
      <w:r w:rsidRPr="003D60BD">
        <w:rPr>
          <w:rFonts w:ascii="Bell MT" w:hAnsi="Bell MT" w:cs="Times New Roman"/>
          <w:b/>
          <w:color w:val="041E42"/>
        </w:rPr>
        <w:t>Accreditation, Assessment and Learning</w:t>
      </w:r>
    </w:p>
    <w:p w14:paraId="1A86B8EF" w14:textId="77777777" w:rsidR="003D60BD" w:rsidRPr="003D60BD" w:rsidRDefault="003D60BD" w:rsidP="003D60BD">
      <w:pPr>
        <w:jc w:val="center"/>
        <w:rPr>
          <w:rFonts w:ascii="Bell MT" w:hAnsi="Bell MT" w:cs="Times New Roman"/>
          <w:b/>
          <w:color w:val="041E42"/>
        </w:rPr>
      </w:pPr>
      <w:r w:rsidRPr="003D60BD">
        <w:rPr>
          <w:rFonts w:ascii="Bell MT" w:hAnsi="Bell MT" w:cs="Times New Roman"/>
          <w:b/>
          <w:color w:val="041E42"/>
        </w:rPr>
        <w:t>Office of the Provost</w:t>
      </w:r>
    </w:p>
    <w:p w14:paraId="3D717267" w14:textId="77777777" w:rsidR="003D60BD" w:rsidRPr="003D60BD" w:rsidRDefault="003D60BD" w:rsidP="003D60BD">
      <w:pPr>
        <w:jc w:val="center"/>
        <w:rPr>
          <w:rFonts w:ascii="Bell MT" w:hAnsi="Bell MT" w:cs="Times New Roman"/>
          <w:b/>
          <w:color w:val="041E42"/>
        </w:rPr>
      </w:pPr>
      <w:r w:rsidRPr="003D60BD">
        <w:rPr>
          <w:rFonts w:ascii="Bell MT" w:hAnsi="Bell MT" w:cs="Times New Roman"/>
          <w:b/>
          <w:color w:val="041E42"/>
        </w:rPr>
        <w:t>Kent State University</w:t>
      </w:r>
    </w:p>
    <w:p w14:paraId="443EC17E" w14:textId="77777777" w:rsidR="003D60BD" w:rsidRPr="003D60BD" w:rsidRDefault="003D60BD" w:rsidP="003D60BD">
      <w:pPr>
        <w:jc w:val="center"/>
        <w:rPr>
          <w:rFonts w:ascii="Bell MT" w:hAnsi="Bell MT" w:cs="Times New Roman"/>
          <w:b/>
          <w:color w:val="041E42"/>
        </w:rPr>
      </w:pPr>
    </w:p>
    <w:p w14:paraId="781BE09F" w14:textId="6AECA934" w:rsidR="001B659E" w:rsidRDefault="00BE0184" w:rsidP="001B659E">
      <w:pPr>
        <w:jc w:val="center"/>
        <w:rPr>
          <w:rFonts w:ascii="Bell MT" w:hAnsi="Bell MT" w:cs="Times New Roman"/>
          <w:b/>
          <w:color w:val="041E42"/>
        </w:rPr>
      </w:pPr>
      <w:r>
        <w:rPr>
          <w:rFonts w:ascii="Bell MT" w:hAnsi="Bell MT" w:cs="Times New Roman"/>
          <w:b/>
          <w:color w:val="041E42"/>
        </w:rPr>
        <w:t>May</w:t>
      </w:r>
      <w:r w:rsidR="00F24B3F">
        <w:rPr>
          <w:rFonts w:ascii="Bell MT" w:hAnsi="Bell MT" w:cs="Times New Roman"/>
          <w:b/>
          <w:color w:val="041E42"/>
        </w:rPr>
        <w:t xml:space="preserve"> 1</w:t>
      </w:r>
      <w:r>
        <w:rPr>
          <w:rFonts w:ascii="Bell MT" w:hAnsi="Bell MT" w:cs="Times New Roman"/>
          <w:b/>
          <w:color w:val="041E42"/>
        </w:rPr>
        <w:t>2</w:t>
      </w:r>
      <w:r w:rsidR="0086531F">
        <w:rPr>
          <w:rFonts w:ascii="Bell MT" w:hAnsi="Bell MT" w:cs="Times New Roman"/>
          <w:b/>
          <w:color w:val="041E42"/>
        </w:rPr>
        <w:t>, 2022</w:t>
      </w:r>
      <w:r w:rsidR="001B659E" w:rsidRPr="003D60BD">
        <w:rPr>
          <w:rFonts w:ascii="Bell MT" w:hAnsi="Bell MT" w:cs="Times New Roman"/>
          <w:b/>
          <w:color w:val="041E42"/>
        </w:rPr>
        <w:t xml:space="preserve"> </w:t>
      </w:r>
      <w:r>
        <w:rPr>
          <w:rFonts w:ascii="Bell MT" w:hAnsi="Bell MT" w:cs="Times New Roman"/>
          <w:b/>
          <w:color w:val="041E42"/>
        </w:rPr>
        <w:t xml:space="preserve">Joint </w:t>
      </w:r>
      <w:r w:rsidR="001B659E" w:rsidRPr="003D60BD">
        <w:rPr>
          <w:rFonts w:ascii="Bell MT" w:hAnsi="Bell MT" w:cs="Times New Roman"/>
          <w:b/>
          <w:color w:val="041E42"/>
        </w:rPr>
        <w:t>Meeting</w:t>
      </w:r>
    </w:p>
    <w:p w14:paraId="499611BD" w14:textId="77777777" w:rsidR="00A17ED8" w:rsidRPr="003D60BD" w:rsidRDefault="00A17ED8" w:rsidP="003D60BD">
      <w:pPr>
        <w:jc w:val="center"/>
        <w:rPr>
          <w:rFonts w:ascii="Bell MT" w:hAnsi="Bell MT" w:cs="Times New Roman"/>
          <w:b/>
          <w:color w:val="041E42"/>
        </w:rPr>
      </w:pPr>
    </w:p>
    <w:p w14:paraId="6CC47A03" w14:textId="3F19CBE6" w:rsidR="00FB1719" w:rsidRPr="004745E3" w:rsidRDefault="00AB69E9" w:rsidP="004745E3">
      <w:pPr>
        <w:jc w:val="center"/>
        <w:rPr>
          <w:rFonts w:ascii="Bell MT" w:hAnsi="Bell MT" w:cs="Times New Roman"/>
          <w:b/>
          <w:color w:val="041E42"/>
        </w:rPr>
      </w:pPr>
      <w:r>
        <w:rPr>
          <w:rFonts w:ascii="Bell MT" w:hAnsi="Bell MT" w:cs="Times New Roman"/>
          <w:b/>
          <w:color w:val="041E42"/>
        </w:rPr>
        <w:t>AGENDA</w:t>
      </w:r>
    </w:p>
    <w:p w14:paraId="36440DB1" w14:textId="39EF2ED2" w:rsidR="003D60BD" w:rsidRDefault="003D60BD" w:rsidP="00E936EC">
      <w:pPr>
        <w:pStyle w:val="ListParagraph"/>
        <w:ind w:left="0"/>
        <w:rPr>
          <w:rFonts w:ascii="Bell MT" w:hAnsi="Bell MT" w:cs="Times New Roman"/>
          <w:color w:val="041E42"/>
        </w:rPr>
      </w:pPr>
    </w:p>
    <w:p w14:paraId="27E3F1CD" w14:textId="77777777" w:rsidR="003A41D8" w:rsidRDefault="003A41D8" w:rsidP="00E936EC">
      <w:pPr>
        <w:pStyle w:val="ListParagraph"/>
        <w:ind w:left="0"/>
        <w:rPr>
          <w:rFonts w:ascii="Bell MT" w:hAnsi="Bell MT" w:cs="Times New Roman"/>
          <w:color w:val="041E42"/>
        </w:rPr>
      </w:pPr>
    </w:p>
    <w:p w14:paraId="2AB968AF" w14:textId="2A776BE4" w:rsidR="006405B5" w:rsidRPr="004655AC" w:rsidRDefault="001B659E" w:rsidP="004655AC">
      <w:pPr>
        <w:pStyle w:val="ListParagraph"/>
        <w:numPr>
          <w:ilvl w:val="0"/>
          <w:numId w:val="5"/>
        </w:numPr>
        <w:rPr>
          <w:rFonts w:ascii="Bell MT" w:hAnsi="Bell MT" w:cs="Times New Roman"/>
          <w:b/>
          <w:color w:val="041E42"/>
        </w:rPr>
      </w:pPr>
      <w:r>
        <w:rPr>
          <w:rFonts w:ascii="Bell MT" w:hAnsi="Bell MT" w:cs="Times New Roman"/>
          <w:b/>
          <w:color w:val="041E42"/>
        </w:rPr>
        <w:t>Welcome</w:t>
      </w:r>
    </w:p>
    <w:p w14:paraId="44BD8DA7" w14:textId="6260C467" w:rsidR="001B659E" w:rsidRDefault="001B659E" w:rsidP="001B659E">
      <w:pPr>
        <w:rPr>
          <w:rFonts w:ascii="Bell MT" w:hAnsi="Bell MT" w:cs="Times New Roman"/>
          <w:b/>
          <w:color w:val="041E42"/>
        </w:rPr>
      </w:pPr>
    </w:p>
    <w:p w14:paraId="13D6C0A1" w14:textId="1C27B488" w:rsidR="00C84CF7" w:rsidRDefault="00BE0184" w:rsidP="00BE0184">
      <w:pPr>
        <w:pStyle w:val="ListParagraph"/>
        <w:numPr>
          <w:ilvl w:val="0"/>
          <w:numId w:val="5"/>
        </w:numPr>
        <w:rPr>
          <w:rFonts w:ascii="Bell MT" w:hAnsi="Bell MT" w:cs="Times New Roman"/>
          <w:b/>
          <w:bCs/>
          <w:color w:val="041E42"/>
        </w:rPr>
      </w:pPr>
      <w:r>
        <w:rPr>
          <w:rFonts w:ascii="Bell MT" w:hAnsi="Bell MT" w:cs="Times New Roman"/>
          <w:b/>
          <w:bCs/>
          <w:color w:val="041E42"/>
        </w:rPr>
        <w:t>AY 2021-2022 Accomplishments</w:t>
      </w:r>
    </w:p>
    <w:p w14:paraId="1993E13D" w14:textId="77777777" w:rsidR="00BE0184" w:rsidRPr="00BE0184" w:rsidRDefault="00BE0184" w:rsidP="00BE0184">
      <w:pPr>
        <w:pStyle w:val="ListParagraph"/>
        <w:rPr>
          <w:rFonts w:ascii="Bell MT" w:hAnsi="Bell MT" w:cs="Times New Roman"/>
          <w:b/>
          <w:bCs/>
          <w:color w:val="041E42"/>
        </w:rPr>
      </w:pPr>
    </w:p>
    <w:p w14:paraId="4C73CADE" w14:textId="544B49EE" w:rsidR="000D1280" w:rsidRDefault="00A750B0" w:rsidP="00E9622F">
      <w:pPr>
        <w:pStyle w:val="ListParagraph"/>
        <w:numPr>
          <w:ilvl w:val="0"/>
          <w:numId w:val="5"/>
        </w:numPr>
        <w:rPr>
          <w:rFonts w:ascii="Bell MT" w:hAnsi="Bell MT" w:cs="Times New Roman"/>
          <w:b/>
          <w:bCs/>
          <w:color w:val="041E42"/>
        </w:rPr>
      </w:pPr>
      <w:r>
        <w:rPr>
          <w:rFonts w:ascii="Bell MT" w:hAnsi="Bell MT" w:cs="Times New Roman"/>
          <w:b/>
          <w:bCs/>
          <w:color w:val="041E42"/>
        </w:rPr>
        <w:t xml:space="preserve">ACAA </w:t>
      </w:r>
      <w:r w:rsidR="000D1280">
        <w:rPr>
          <w:rFonts w:ascii="Bell MT" w:hAnsi="Bell MT" w:cs="Times New Roman"/>
          <w:b/>
          <w:bCs/>
          <w:color w:val="041E42"/>
        </w:rPr>
        <w:t>Co-Chair election results</w:t>
      </w:r>
    </w:p>
    <w:p w14:paraId="113A909A" w14:textId="77777777" w:rsidR="000D1280" w:rsidRPr="000D1280" w:rsidRDefault="000D1280" w:rsidP="000D1280">
      <w:pPr>
        <w:pStyle w:val="ListParagraph"/>
        <w:rPr>
          <w:rFonts w:ascii="Bell MT" w:hAnsi="Bell MT" w:cs="Times New Roman"/>
          <w:b/>
          <w:bCs/>
          <w:color w:val="041E42"/>
        </w:rPr>
      </w:pPr>
    </w:p>
    <w:p w14:paraId="42A81A64" w14:textId="42D3A528" w:rsidR="00E9622F" w:rsidRPr="00F46918" w:rsidRDefault="00E9622F" w:rsidP="00E9622F">
      <w:pPr>
        <w:pStyle w:val="ListParagraph"/>
        <w:numPr>
          <w:ilvl w:val="0"/>
          <w:numId w:val="5"/>
        </w:numPr>
        <w:rPr>
          <w:rFonts w:ascii="Bell MT" w:hAnsi="Bell MT" w:cs="Times New Roman"/>
          <w:b/>
          <w:bCs/>
          <w:color w:val="041E42"/>
        </w:rPr>
      </w:pPr>
      <w:r>
        <w:rPr>
          <w:rFonts w:ascii="Bell MT" w:hAnsi="Bell MT" w:cs="Times New Roman"/>
          <w:b/>
          <w:bCs/>
          <w:color w:val="041E42"/>
        </w:rPr>
        <w:t>Fall meeting</w:t>
      </w:r>
      <w:r w:rsidR="00904401">
        <w:rPr>
          <w:rFonts w:ascii="Bell MT" w:hAnsi="Bell MT" w:cs="Times New Roman"/>
          <w:b/>
          <w:bCs/>
          <w:color w:val="041E42"/>
        </w:rPr>
        <w:t xml:space="preserve"> </w:t>
      </w:r>
      <w:r w:rsidR="00C84CF7">
        <w:rPr>
          <w:rFonts w:ascii="Bell MT" w:hAnsi="Bell MT" w:cs="Times New Roman"/>
          <w:b/>
          <w:bCs/>
          <w:color w:val="041E42"/>
        </w:rPr>
        <w:t>ideas</w:t>
      </w:r>
    </w:p>
    <w:p w14:paraId="050F8F7E" w14:textId="77777777" w:rsidR="00A47C21" w:rsidRPr="00A47C21" w:rsidRDefault="00A47C21" w:rsidP="00A47C21">
      <w:pPr>
        <w:pStyle w:val="ListParagraph"/>
        <w:rPr>
          <w:rFonts w:ascii="Bell MT" w:hAnsi="Bell MT" w:cs="Times New Roman"/>
          <w:b/>
          <w:bCs/>
          <w:color w:val="041E42"/>
        </w:rPr>
      </w:pPr>
    </w:p>
    <w:p w14:paraId="0BDE1C95" w14:textId="263C9A9A" w:rsidR="001B659E" w:rsidRDefault="000C7558" w:rsidP="21802B26">
      <w:pPr>
        <w:pStyle w:val="ListParagraph"/>
        <w:numPr>
          <w:ilvl w:val="0"/>
          <w:numId w:val="5"/>
        </w:numPr>
        <w:rPr>
          <w:rFonts w:ascii="Bell MT" w:hAnsi="Bell MT" w:cs="Times New Roman"/>
          <w:b/>
          <w:bCs/>
          <w:color w:val="041E42"/>
        </w:rPr>
      </w:pPr>
      <w:r w:rsidRPr="21802B26">
        <w:rPr>
          <w:rFonts w:ascii="Bell MT" w:hAnsi="Bell MT" w:cs="Times New Roman"/>
          <w:b/>
          <w:bCs/>
          <w:color w:val="041E42"/>
        </w:rPr>
        <w:t>Updates</w:t>
      </w:r>
      <w:r w:rsidR="00A54AE4" w:rsidRPr="21802B26">
        <w:rPr>
          <w:rFonts w:ascii="Bell MT" w:hAnsi="Bell MT" w:cs="Times New Roman"/>
          <w:b/>
          <w:bCs/>
          <w:color w:val="041E42"/>
        </w:rPr>
        <w:t>/Announcements</w:t>
      </w:r>
    </w:p>
    <w:p w14:paraId="65275CD4" w14:textId="77777777" w:rsidR="00297B31" w:rsidRDefault="00297B31" w:rsidP="00297B31">
      <w:pPr>
        <w:pStyle w:val="ListParagraph"/>
        <w:ind w:left="1440"/>
        <w:rPr>
          <w:rFonts w:ascii="Bell MT" w:hAnsi="Bell MT" w:cs="Times New Roman"/>
          <w:b/>
          <w:bCs/>
          <w:color w:val="041E42"/>
        </w:rPr>
      </w:pPr>
    </w:p>
    <w:p w14:paraId="50BA24E7" w14:textId="77777777" w:rsidR="006B4CBE" w:rsidRPr="006B4CBE" w:rsidRDefault="00BE0184" w:rsidP="00B43BC3">
      <w:pPr>
        <w:pStyle w:val="ListParagraph"/>
        <w:numPr>
          <w:ilvl w:val="0"/>
          <w:numId w:val="5"/>
        </w:numPr>
        <w:rPr>
          <w:rFonts w:ascii="Bell MT" w:hAnsi="Bell MT" w:cs="Times New Roman"/>
          <w:b/>
          <w:color w:val="041E42"/>
        </w:rPr>
      </w:pPr>
      <w:r w:rsidRPr="00BE0184">
        <w:rPr>
          <w:rFonts w:ascii="Bell MT" w:hAnsi="Bell MT" w:cs="Times New Roman"/>
          <w:b/>
          <w:bCs/>
          <w:color w:val="041E42"/>
        </w:rPr>
        <w:t>Upcoming meetings</w:t>
      </w:r>
    </w:p>
    <w:p w14:paraId="7A2FC007" w14:textId="78259227" w:rsidR="006B4CBE" w:rsidRPr="006B4CBE" w:rsidRDefault="006B4CBE" w:rsidP="006B4CBE">
      <w:pPr>
        <w:pStyle w:val="ListParagraph"/>
        <w:numPr>
          <w:ilvl w:val="1"/>
          <w:numId w:val="5"/>
        </w:numPr>
        <w:rPr>
          <w:rFonts w:ascii="Bell MT" w:hAnsi="Bell MT" w:cs="Times New Roman"/>
          <w:b/>
          <w:color w:val="041E42"/>
        </w:rPr>
      </w:pPr>
      <w:r>
        <w:rPr>
          <w:rFonts w:ascii="Bell MT" w:hAnsi="Bell MT" w:cs="Times New Roman"/>
          <w:b/>
          <w:bCs/>
          <w:color w:val="041E42"/>
        </w:rPr>
        <w:t xml:space="preserve">ACAA - Fall </w:t>
      </w:r>
      <w:r w:rsidR="00BE0184" w:rsidRPr="00BE0184">
        <w:rPr>
          <w:rFonts w:ascii="Bell MT" w:hAnsi="Bell MT" w:cs="Times New Roman"/>
          <w:b/>
          <w:bCs/>
          <w:color w:val="041E42"/>
        </w:rPr>
        <w:t xml:space="preserve">calendar invitations will go out </w:t>
      </w:r>
      <w:r>
        <w:rPr>
          <w:rFonts w:ascii="Bell MT" w:hAnsi="Bell MT" w:cs="Times New Roman"/>
          <w:b/>
          <w:bCs/>
          <w:color w:val="041E42"/>
        </w:rPr>
        <w:t>in August</w:t>
      </w:r>
    </w:p>
    <w:p w14:paraId="581F04C4" w14:textId="0FB7A0B7" w:rsidR="006B4CBE" w:rsidRPr="006B4CBE" w:rsidRDefault="006B4CBE" w:rsidP="006B4CBE">
      <w:pPr>
        <w:pStyle w:val="ListParagraph"/>
        <w:numPr>
          <w:ilvl w:val="1"/>
          <w:numId w:val="5"/>
        </w:numPr>
        <w:rPr>
          <w:rFonts w:ascii="Bell MT" w:hAnsi="Bell MT" w:cs="Times New Roman"/>
          <w:b/>
          <w:color w:val="041E42"/>
        </w:rPr>
      </w:pPr>
      <w:r>
        <w:rPr>
          <w:rFonts w:ascii="Bell MT" w:hAnsi="Bell MT" w:cs="Times New Roman"/>
          <w:b/>
          <w:color w:val="041E42"/>
        </w:rPr>
        <w:t xml:space="preserve">UAAC – May 19 to review final HLC Quality Initiative </w:t>
      </w:r>
    </w:p>
    <w:p w14:paraId="4082F60B" w14:textId="77777777" w:rsidR="00BE0184" w:rsidRPr="00BE0184" w:rsidRDefault="00BE0184" w:rsidP="00BE0184">
      <w:pPr>
        <w:pStyle w:val="ListParagraph"/>
        <w:rPr>
          <w:rFonts w:ascii="Bell MT" w:hAnsi="Bell MT" w:cs="Times New Roman"/>
          <w:b/>
          <w:color w:val="041E42"/>
        </w:rPr>
      </w:pPr>
    </w:p>
    <w:p w14:paraId="0ADFA328" w14:textId="77777777" w:rsidR="00BE0184" w:rsidRPr="00BE0184" w:rsidRDefault="00BE0184" w:rsidP="00BE0184">
      <w:pPr>
        <w:pStyle w:val="ListParagraph"/>
        <w:rPr>
          <w:rFonts w:ascii="Bell MT" w:hAnsi="Bell MT" w:cs="Times New Roman"/>
          <w:b/>
          <w:color w:val="041E42"/>
        </w:rPr>
      </w:pPr>
    </w:p>
    <w:p w14:paraId="18074858" w14:textId="67134BA2" w:rsidR="00B22135" w:rsidRPr="00666CDC" w:rsidRDefault="001B659E" w:rsidP="00666CDC">
      <w:pPr>
        <w:rPr>
          <w:rFonts w:ascii="Bell MT" w:hAnsi="Bell MT" w:cs="Times New Roman"/>
          <w:b/>
          <w:color w:val="041E42"/>
        </w:rPr>
      </w:pPr>
      <w:r>
        <w:rPr>
          <w:rFonts w:ascii="Bell MT" w:hAnsi="Bell MT" w:cs="Times New Roman"/>
          <w:b/>
          <w:color w:val="041E42"/>
        </w:rPr>
        <w:t>Meeting adjourned</w:t>
      </w:r>
      <w:bookmarkEnd w:id="0"/>
      <w:bookmarkEnd w:id="1"/>
      <w:bookmarkEnd w:id="2"/>
      <w:bookmarkEnd w:id="3"/>
    </w:p>
    <w:sectPr w:rsidR="00B22135" w:rsidRPr="00666CDC" w:rsidSect="003D60BD">
      <w:pgSz w:w="12240" w:h="15840"/>
      <w:pgMar w:top="1440" w:right="1440" w:bottom="1440" w:left="1440" w:header="720" w:footer="720" w:gutter="0"/>
      <w:pgBorders w:offsetFrom="page">
        <w:top w:val="single" w:sz="6" w:space="24" w:color="041E42"/>
        <w:left w:val="single" w:sz="6" w:space="24" w:color="041E42"/>
        <w:bottom w:val="single" w:sz="6" w:space="24" w:color="041E42"/>
        <w:right w:val="single" w:sz="6" w:space="24" w:color="041E4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102C1" w14:textId="77777777" w:rsidR="00440056" w:rsidRDefault="00440056" w:rsidP="00E943A2">
      <w:r>
        <w:separator/>
      </w:r>
    </w:p>
  </w:endnote>
  <w:endnote w:type="continuationSeparator" w:id="0">
    <w:p w14:paraId="0F1E4D55" w14:textId="77777777" w:rsidR="00440056" w:rsidRDefault="00440056" w:rsidP="00E94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C1652" w14:textId="77777777" w:rsidR="00440056" w:rsidRDefault="00440056" w:rsidP="00E943A2">
      <w:r>
        <w:separator/>
      </w:r>
    </w:p>
  </w:footnote>
  <w:footnote w:type="continuationSeparator" w:id="0">
    <w:p w14:paraId="5AA3874C" w14:textId="77777777" w:rsidR="00440056" w:rsidRDefault="00440056" w:rsidP="00E943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E5A3A"/>
    <w:multiLevelType w:val="hybridMultilevel"/>
    <w:tmpl w:val="EF52AD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405058"/>
    <w:multiLevelType w:val="hybridMultilevel"/>
    <w:tmpl w:val="02FA6A2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BE0948"/>
    <w:multiLevelType w:val="hybridMultilevel"/>
    <w:tmpl w:val="90EC208E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2B465497"/>
    <w:multiLevelType w:val="hybridMultilevel"/>
    <w:tmpl w:val="B47C8A1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4902F75"/>
    <w:multiLevelType w:val="hybridMultilevel"/>
    <w:tmpl w:val="9702CC34"/>
    <w:lvl w:ilvl="0" w:tplc="33582F6C">
      <w:start w:val="1"/>
      <w:numFmt w:val="upperRoman"/>
      <w:lvlText w:val="%1."/>
      <w:lvlJc w:val="right"/>
      <w:pPr>
        <w:ind w:left="720" w:hanging="360"/>
      </w:pPr>
      <w:rPr>
        <w:i w:val="0"/>
      </w:rPr>
    </w:lvl>
    <w:lvl w:ilvl="1" w:tplc="3D6CA6B0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736AC7"/>
    <w:multiLevelType w:val="hybridMultilevel"/>
    <w:tmpl w:val="4834831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C86A23"/>
    <w:multiLevelType w:val="hybridMultilevel"/>
    <w:tmpl w:val="F83A9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224783"/>
    <w:multiLevelType w:val="hybridMultilevel"/>
    <w:tmpl w:val="484278B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583601">
    <w:abstractNumId w:val="6"/>
  </w:num>
  <w:num w:numId="2" w16cid:durableId="959065869">
    <w:abstractNumId w:val="5"/>
  </w:num>
  <w:num w:numId="3" w16cid:durableId="716708656">
    <w:abstractNumId w:val="7"/>
  </w:num>
  <w:num w:numId="4" w16cid:durableId="733161719">
    <w:abstractNumId w:val="1"/>
  </w:num>
  <w:num w:numId="5" w16cid:durableId="819154733">
    <w:abstractNumId w:val="4"/>
  </w:num>
  <w:num w:numId="6" w16cid:durableId="1570651010">
    <w:abstractNumId w:val="3"/>
  </w:num>
  <w:num w:numId="7" w16cid:durableId="596669817">
    <w:abstractNumId w:val="2"/>
  </w:num>
  <w:num w:numId="8" w16cid:durableId="346441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9830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NjIwNDAyNjM3NbJU0lEKTi0uzszPAykwrgUAB5C4qiwAAAA="/>
  </w:docVars>
  <w:rsids>
    <w:rsidRoot w:val="00171EDE"/>
    <w:rsid w:val="0000139B"/>
    <w:rsid w:val="00004B57"/>
    <w:rsid w:val="000234E1"/>
    <w:rsid w:val="000267B7"/>
    <w:rsid w:val="0003466E"/>
    <w:rsid w:val="00034900"/>
    <w:rsid w:val="000377A7"/>
    <w:rsid w:val="00042B81"/>
    <w:rsid w:val="00064933"/>
    <w:rsid w:val="000741B5"/>
    <w:rsid w:val="000833FE"/>
    <w:rsid w:val="0008552D"/>
    <w:rsid w:val="00085887"/>
    <w:rsid w:val="000C7558"/>
    <w:rsid w:val="000D1280"/>
    <w:rsid w:val="000E0971"/>
    <w:rsid w:val="000F0C6F"/>
    <w:rsid w:val="00111D1D"/>
    <w:rsid w:val="00113AFD"/>
    <w:rsid w:val="00130F85"/>
    <w:rsid w:val="00146355"/>
    <w:rsid w:val="00147C77"/>
    <w:rsid w:val="00153137"/>
    <w:rsid w:val="00156E9E"/>
    <w:rsid w:val="00161CC4"/>
    <w:rsid w:val="0016677B"/>
    <w:rsid w:val="0016742B"/>
    <w:rsid w:val="00167C41"/>
    <w:rsid w:val="00171EDE"/>
    <w:rsid w:val="00173601"/>
    <w:rsid w:val="001749CF"/>
    <w:rsid w:val="00175C1A"/>
    <w:rsid w:val="001953A6"/>
    <w:rsid w:val="001A092F"/>
    <w:rsid w:val="001A6B7B"/>
    <w:rsid w:val="001A78B8"/>
    <w:rsid w:val="001B659E"/>
    <w:rsid w:val="001B7CBE"/>
    <w:rsid w:val="001C7886"/>
    <w:rsid w:val="001D2E76"/>
    <w:rsid w:val="001D4D2C"/>
    <w:rsid w:val="001D55B5"/>
    <w:rsid w:val="001D7F39"/>
    <w:rsid w:val="001E015D"/>
    <w:rsid w:val="001E09A6"/>
    <w:rsid w:val="001E43BA"/>
    <w:rsid w:val="001F333D"/>
    <w:rsid w:val="001F4267"/>
    <w:rsid w:val="00217AA1"/>
    <w:rsid w:val="00222519"/>
    <w:rsid w:val="00222F10"/>
    <w:rsid w:val="00227CE7"/>
    <w:rsid w:val="00231253"/>
    <w:rsid w:val="00236C22"/>
    <w:rsid w:val="00237527"/>
    <w:rsid w:val="002514CB"/>
    <w:rsid w:val="002515E2"/>
    <w:rsid w:val="002627A3"/>
    <w:rsid w:val="00266ADA"/>
    <w:rsid w:val="00267F4C"/>
    <w:rsid w:val="00273632"/>
    <w:rsid w:val="00274978"/>
    <w:rsid w:val="002749B5"/>
    <w:rsid w:val="0028248F"/>
    <w:rsid w:val="00290BCE"/>
    <w:rsid w:val="00297B31"/>
    <w:rsid w:val="002B0DC3"/>
    <w:rsid w:val="002C0325"/>
    <w:rsid w:val="002C0706"/>
    <w:rsid w:val="002C2D67"/>
    <w:rsid w:val="002C395D"/>
    <w:rsid w:val="002C4C28"/>
    <w:rsid w:val="002C593E"/>
    <w:rsid w:val="002D2C0F"/>
    <w:rsid w:val="002E2B4D"/>
    <w:rsid w:val="002E4938"/>
    <w:rsid w:val="002E79F5"/>
    <w:rsid w:val="002F7B41"/>
    <w:rsid w:val="002F7E81"/>
    <w:rsid w:val="00302F78"/>
    <w:rsid w:val="00305EF7"/>
    <w:rsid w:val="00306A2C"/>
    <w:rsid w:val="0030723B"/>
    <w:rsid w:val="003126F6"/>
    <w:rsid w:val="00316A03"/>
    <w:rsid w:val="003251FA"/>
    <w:rsid w:val="00327A0A"/>
    <w:rsid w:val="00342C95"/>
    <w:rsid w:val="00347D21"/>
    <w:rsid w:val="0035102D"/>
    <w:rsid w:val="00367792"/>
    <w:rsid w:val="00372AA2"/>
    <w:rsid w:val="00374A82"/>
    <w:rsid w:val="003870F8"/>
    <w:rsid w:val="003A0456"/>
    <w:rsid w:val="003A1780"/>
    <w:rsid w:val="003A1C5B"/>
    <w:rsid w:val="003A41D8"/>
    <w:rsid w:val="003A6C5C"/>
    <w:rsid w:val="003B5857"/>
    <w:rsid w:val="003C3414"/>
    <w:rsid w:val="003C3842"/>
    <w:rsid w:val="003C7854"/>
    <w:rsid w:val="003D047A"/>
    <w:rsid w:val="003D05D5"/>
    <w:rsid w:val="003D60BD"/>
    <w:rsid w:val="003D61F6"/>
    <w:rsid w:val="003F3E96"/>
    <w:rsid w:val="0040471D"/>
    <w:rsid w:val="00422D29"/>
    <w:rsid w:val="00436F7C"/>
    <w:rsid w:val="00440056"/>
    <w:rsid w:val="00446AFA"/>
    <w:rsid w:val="00464E45"/>
    <w:rsid w:val="004655AC"/>
    <w:rsid w:val="00471897"/>
    <w:rsid w:val="00471F88"/>
    <w:rsid w:val="004745E3"/>
    <w:rsid w:val="00474A91"/>
    <w:rsid w:val="00475B11"/>
    <w:rsid w:val="00483305"/>
    <w:rsid w:val="0048454E"/>
    <w:rsid w:val="004A5B69"/>
    <w:rsid w:val="004B0B78"/>
    <w:rsid w:val="004C3C6C"/>
    <w:rsid w:val="004D19EA"/>
    <w:rsid w:val="004E0C25"/>
    <w:rsid w:val="004E1265"/>
    <w:rsid w:val="004E17AC"/>
    <w:rsid w:val="00501615"/>
    <w:rsid w:val="00507ACC"/>
    <w:rsid w:val="00515F13"/>
    <w:rsid w:val="0051706D"/>
    <w:rsid w:val="005222FA"/>
    <w:rsid w:val="00527482"/>
    <w:rsid w:val="00532EC1"/>
    <w:rsid w:val="00544164"/>
    <w:rsid w:val="005504CD"/>
    <w:rsid w:val="005575B8"/>
    <w:rsid w:val="00563CBF"/>
    <w:rsid w:val="005675B5"/>
    <w:rsid w:val="00570C8F"/>
    <w:rsid w:val="00574729"/>
    <w:rsid w:val="00574B49"/>
    <w:rsid w:val="00577040"/>
    <w:rsid w:val="00582413"/>
    <w:rsid w:val="005965FB"/>
    <w:rsid w:val="00597082"/>
    <w:rsid w:val="00597CB0"/>
    <w:rsid w:val="005C12DE"/>
    <w:rsid w:val="005C6191"/>
    <w:rsid w:val="005D2288"/>
    <w:rsid w:val="005D268A"/>
    <w:rsid w:val="005D3927"/>
    <w:rsid w:val="005D575B"/>
    <w:rsid w:val="005E4F0A"/>
    <w:rsid w:val="005F50C7"/>
    <w:rsid w:val="005F56C8"/>
    <w:rsid w:val="005F5CE7"/>
    <w:rsid w:val="005F6C05"/>
    <w:rsid w:val="00606E23"/>
    <w:rsid w:val="00607789"/>
    <w:rsid w:val="0061039A"/>
    <w:rsid w:val="00630CB5"/>
    <w:rsid w:val="00634366"/>
    <w:rsid w:val="006405B5"/>
    <w:rsid w:val="00647A58"/>
    <w:rsid w:val="00652669"/>
    <w:rsid w:val="006528CD"/>
    <w:rsid w:val="00652995"/>
    <w:rsid w:val="006542E7"/>
    <w:rsid w:val="0066521D"/>
    <w:rsid w:val="00666CDC"/>
    <w:rsid w:val="00687980"/>
    <w:rsid w:val="00691F12"/>
    <w:rsid w:val="00693B69"/>
    <w:rsid w:val="00696C00"/>
    <w:rsid w:val="0069782C"/>
    <w:rsid w:val="006A6B04"/>
    <w:rsid w:val="006A7362"/>
    <w:rsid w:val="006B4031"/>
    <w:rsid w:val="006B48C3"/>
    <w:rsid w:val="006B4CBE"/>
    <w:rsid w:val="006B74E6"/>
    <w:rsid w:val="006C101D"/>
    <w:rsid w:val="006C5C2F"/>
    <w:rsid w:val="006D45AC"/>
    <w:rsid w:val="006D673F"/>
    <w:rsid w:val="006F0B48"/>
    <w:rsid w:val="006F68CC"/>
    <w:rsid w:val="006F6E9F"/>
    <w:rsid w:val="007014BC"/>
    <w:rsid w:val="007029E5"/>
    <w:rsid w:val="00702A57"/>
    <w:rsid w:val="00705E03"/>
    <w:rsid w:val="00711051"/>
    <w:rsid w:val="00715607"/>
    <w:rsid w:val="00716E5F"/>
    <w:rsid w:val="00720A40"/>
    <w:rsid w:val="00720CD3"/>
    <w:rsid w:val="007258AA"/>
    <w:rsid w:val="007302D5"/>
    <w:rsid w:val="00754E58"/>
    <w:rsid w:val="00757542"/>
    <w:rsid w:val="00761B2A"/>
    <w:rsid w:val="00762141"/>
    <w:rsid w:val="00767EBD"/>
    <w:rsid w:val="00767F08"/>
    <w:rsid w:val="00771C8A"/>
    <w:rsid w:val="00782503"/>
    <w:rsid w:val="00790ADF"/>
    <w:rsid w:val="007912E4"/>
    <w:rsid w:val="00792DBC"/>
    <w:rsid w:val="007A3469"/>
    <w:rsid w:val="007A5971"/>
    <w:rsid w:val="007B1AA2"/>
    <w:rsid w:val="007B4880"/>
    <w:rsid w:val="007B6637"/>
    <w:rsid w:val="007C0993"/>
    <w:rsid w:val="007C0FBD"/>
    <w:rsid w:val="007C32DA"/>
    <w:rsid w:val="007D178D"/>
    <w:rsid w:val="007D2A23"/>
    <w:rsid w:val="007D41E2"/>
    <w:rsid w:val="007E6FB4"/>
    <w:rsid w:val="007F5DFC"/>
    <w:rsid w:val="008029A9"/>
    <w:rsid w:val="00804D47"/>
    <w:rsid w:val="0082250A"/>
    <w:rsid w:val="00823B79"/>
    <w:rsid w:val="00826D99"/>
    <w:rsid w:val="0082726A"/>
    <w:rsid w:val="00831E00"/>
    <w:rsid w:val="00834D66"/>
    <w:rsid w:val="0083696B"/>
    <w:rsid w:val="0084223B"/>
    <w:rsid w:val="00843118"/>
    <w:rsid w:val="00844727"/>
    <w:rsid w:val="00845E27"/>
    <w:rsid w:val="0084658F"/>
    <w:rsid w:val="00853ACD"/>
    <w:rsid w:val="008545C6"/>
    <w:rsid w:val="00861DA2"/>
    <w:rsid w:val="008628CC"/>
    <w:rsid w:val="00863153"/>
    <w:rsid w:val="0086531F"/>
    <w:rsid w:val="008732ED"/>
    <w:rsid w:val="008745A8"/>
    <w:rsid w:val="008752F2"/>
    <w:rsid w:val="00892ECD"/>
    <w:rsid w:val="0089499B"/>
    <w:rsid w:val="008B3CB0"/>
    <w:rsid w:val="008C31CF"/>
    <w:rsid w:val="008D30AE"/>
    <w:rsid w:val="008F2020"/>
    <w:rsid w:val="00904401"/>
    <w:rsid w:val="00907029"/>
    <w:rsid w:val="0091242A"/>
    <w:rsid w:val="00916DFC"/>
    <w:rsid w:val="0092629E"/>
    <w:rsid w:val="00930C9D"/>
    <w:rsid w:val="009360C6"/>
    <w:rsid w:val="0095524D"/>
    <w:rsid w:val="00985F81"/>
    <w:rsid w:val="00993CAE"/>
    <w:rsid w:val="009B7AA1"/>
    <w:rsid w:val="009C1660"/>
    <w:rsid w:val="009C171B"/>
    <w:rsid w:val="009C6D4A"/>
    <w:rsid w:val="009C6E8D"/>
    <w:rsid w:val="009D2D7F"/>
    <w:rsid w:val="009F3B4B"/>
    <w:rsid w:val="009F74FD"/>
    <w:rsid w:val="00A022E4"/>
    <w:rsid w:val="00A027B7"/>
    <w:rsid w:val="00A029ED"/>
    <w:rsid w:val="00A02AF8"/>
    <w:rsid w:val="00A04AAC"/>
    <w:rsid w:val="00A06039"/>
    <w:rsid w:val="00A06A83"/>
    <w:rsid w:val="00A07E42"/>
    <w:rsid w:val="00A17ED8"/>
    <w:rsid w:val="00A2167D"/>
    <w:rsid w:val="00A26F03"/>
    <w:rsid w:val="00A27F62"/>
    <w:rsid w:val="00A31A6A"/>
    <w:rsid w:val="00A40B1D"/>
    <w:rsid w:val="00A46117"/>
    <w:rsid w:val="00A471F5"/>
    <w:rsid w:val="00A47C21"/>
    <w:rsid w:val="00A54AE4"/>
    <w:rsid w:val="00A55009"/>
    <w:rsid w:val="00A6044D"/>
    <w:rsid w:val="00A61AB5"/>
    <w:rsid w:val="00A631A4"/>
    <w:rsid w:val="00A64A7B"/>
    <w:rsid w:val="00A70ABF"/>
    <w:rsid w:val="00A73128"/>
    <w:rsid w:val="00A750B0"/>
    <w:rsid w:val="00A755F7"/>
    <w:rsid w:val="00A806E1"/>
    <w:rsid w:val="00A818EB"/>
    <w:rsid w:val="00A84F49"/>
    <w:rsid w:val="00AB3A36"/>
    <w:rsid w:val="00AB69E9"/>
    <w:rsid w:val="00AC5E7D"/>
    <w:rsid w:val="00AD1AA4"/>
    <w:rsid w:val="00AD621F"/>
    <w:rsid w:val="00AE3676"/>
    <w:rsid w:val="00AE6B5B"/>
    <w:rsid w:val="00AF19CC"/>
    <w:rsid w:val="00AF48E1"/>
    <w:rsid w:val="00B00018"/>
    <w:rsid w:val="00B020CE"/>
    <w:rsid w:val="00B032B6"/>
    <w:rsid w:val="00B03C29"/>
    <w:rsid w:val="00B04703"/>
    <w:rsid w:val="00B0684A"/>
    <w:rsid w:val="00B131DA"/>
    <w:rsid w:val="00B13282"/>
    <w:rsid w:val="00B15DEB"/>
    <w:rsid w:val="00B17FA8"/>
    <w:rsid w:val="00B22135"/>
    <w:rsid w:val="00B26BCC"/>
    <w:rsid w:val="00B33BD6"/>
    <w:rsid w:val="00B353A1"/>
    <w:rsid w:val="00B4356C"/>
    <w:rsid w:val="00B46DFF"/>
    <w:rsid w:val="00B50D74"/>
    <w:rsid w:val="00B51277"/>
    <w:rsid w:val="00B630D1"/>
    <w:rsid w:val="00B6353A"/>
    <w:rsid w:val="00B6517E"/>
    <w:rsid w:val="00B65584"/>
    <w:rsid w:val="00B777A8"/>
    <w:rsid w:val="00B80457"/>
    <w:rsid w:val="00B8758E"/>
    <w:rsid w:val="00B9426E"/>
    <w:rsid w:val="00BA2057"/>
    <w:rsid w:val="00BA30ED"/>
    <w:rsid w:val="00BA479F"/>
    <w:rsid w:val="00BA5A22"/>
    <w:rsid w:val="00BB35FB"/>
    <w:rsid w:val="00BB795A"/>
    <w:rsid w:val="00BD01DC"/>
    <w:rsid w:val="00BE0184"/>
    <w:rsid w:val="00BE5C0C"/>
    <w:rsid w:val="00BE7D46"/>
    <w:rsid w:val="00BF2479"/>
    <w:rsid w:val="00BF3344"/>
    <w:rsid w:val="00BF344C"/>
    <w:rsid w:val="00BF57C0"/>
    <w:rsid w:val="00C05A7B"/>
    <w:rsid w:val="00C16E93"/>
    <w:rsid w:val="00C22052"/>
    <w:rsid w:val="00C230C3"/>
    <w:rsid w:val="00C33D34"/>
    <w:rsid w:val="00C34C55"/>
    <w:rsid w:val="00C47D16"/>
    <w:rsid w:val="00C51236"/>
    <w:rsid w:val="00C53072"/>
    <w:rsid w:val="00C53A16"/>
    <w:rsid w:val="00C620AB"/>
    <w:rsid w:val="00C72444"/>
    <w:rsid w:val="00C835DE"/>
    <w:rsid w:val="00C84CF7"/>
    <w:rsid w:val="00C90F99"/>
    <w:rsid w:val="00CA3496"/>
    <w:rsid w:val="00CA7A83"/>
    <w:rsid w:val="00CB2C0B"/>
    <w:rsid w:val="00CC6181"/>
    <w:rsid w:val="00CD6DEF"/>
    <w:rsid w:val="00CE1966"/>
    <w:rsid w:val="00CF2665"/>
    <w:rsid w:val="00CF42DC"/>
    <w:rsid w:val="00CF5166"/>
    <w:rsid w:val="00D01661"/>
    <w:rsid w:val="00D05428"/>
    <w:rsid w:val="00D3065F"/>
    <w:rsid w:val="00D30D3A"/>
    <w:rsid w:val="00D33CBC"/>
    <w:rsid w:val="00D343C3"/>
    <w:rsid w:val="00D419A9"/>
    <w:rsid w:val="00D41CCE"/>
    <w:rsid w:val="00D44FFC"/>
    <w:rsid w:val="00D507D1"/>
    <w:rsid w:val="00D56158"/>
    <w:rsid w:val="00D62DFF"/>
    <w:rsid w:val="00D771BD"/>
    <w:rsid w:val="00D822C6"/>
    <w:rsid w:val="00D83DB9"/>
    <w:rsid w:val="00D91061"/>
    <w:rsid w:val="00D943A8"/>
    <w:rsid w:val="00DA5AD6"/>
    <w:rsid w:val="00DB2E2F"/>
    <w:rsid w:val="00DB4F4C"/>
    <w:rsid w:val="00DB604C"/>
    <w:rsid w:val="00DB630C"/>
    <w:rsid w:val="00DD4DAC"/>
    <w:rsid w:val="00DD5204"/>
    <w:rsid w:val="00DD6847"/>
    <w:rsid w:val="00DE19EB"/>
    <w:rsid w:val="00DE39CF"/>
    <w:rsid w:val="00DF60C2"/>
    <w:rsid w:val="00E04C8E"/>
    <w:rsid w:val="00E13BB8"/>
    <w:rsid w:val="00E20389"/>
    <w:rsid w:val="00E54794"/>
    <w:rsid w:val="00E55F36"/>
    <w:rsid w:val="00E610A5"/>
    <w:rsid w:val="00E659C4"/>
    <w:rsid w:val="00E77F21"/>
    <w:rsid w:val="00E936EC"/>
    <w:rsid w:val="00E943A2"/>
    <w:rsid w:val="00E9622F"/>
    <w:rsid w:val="00EA0BE7"/>
    <w:rsid w:val="00EA20BB"/>
    <w:rsid w:val="00EB5050"/>
    <w:rsid w:val="00EB68EE"/>
    <w:rsid w:val="00EB6BB9"/>
    <w:rsid w:val="00EC12BD"/>
    <w:rsid w:val="00ED2215"/>
    <w:rsid w:val="00EE60AF"/>
    <w:rsid w:val="00EE7360"/>
    <w:rsid w:val="00EF21B8"/>
    <w:rsid w:val="00F02F39"/>
    <w:rsid w:val="00F04DAE"/>
    <w:rsid w:val="00F058F6"/>
    <w:rsid w:val="00F10C15"/>
    <w:rsid w:val="00F127B1"/>
    <w:rsid w:val="00F20F9B"/>
    <w:rsid w:val="00F24B3F"/>
    <w:rsid w:val="00F25D80"/>
    <w:rsid w:val="00F26A2C"/>
    <w:rsid w:val="00F30054"/>
    <w:rsid w:val="00F46918"/>
    <w:rsid w:val="00F53985"/>
    <w:rsid w:val="00F53DF1"/>
    <w:rsid w:val="00F6465F"/>
    <w:rsid w:val="00F657A0"/>
    <w:rsid w:val="00F67D20"/>
    <w:rsid w:val="00F724FE"/>
    <w:rsid w:val="00F86A4F"/>
    <w:rsid w:val="00FA298B"/>
    <w:rsid w:val="00FA59E3"/>
    <w:rsid w:val="00FA6636"/>
    <w:rsid w:val="00FB0CB7"/>
    <w:rsid w:val="00FB1719"/>
    <w:rsid w:val="00FC2367"/>
    <w:rsid w:val="00FC3FD1"/>
    <w:rsid w:val="00FC480F"/>
    <w:rsid w:val="00FC719E"/>
    <w:rsid w:val="00FE3122"/>
    <w:rsid w:val="00FE6317"/>
    <w:rsid w:val="087A4347"/>
    <w:rsid w:val="14F1BE59"/>
    <w:rsid w:val="168D8EBA"/>
    <w:rsid w:val="21802B26"/>
    <w:rsid w:val="22826669"/>
    <w:rsid w:val="25542E25"/>
    <w:rsid w:val="4616B1D3"/>
    <w:rsid w:val="49966013"/>
    <w:rsid w:val="4BBCD006"/>
    <w:rsid w:val="4DBA4B88"/>
    <w:rsid w:val="545754D7"/>
    <w:rsid w:val="557C4331"/>
    <w:rsid w:val="55F32538"/>
    <w:rsid w:val="5C493E5F"/>
    <w:rsid w:val="63368FBF"/>
    <w:rsid w:val="67A781DB"/>
    <w:rsid w:val="7226963F"/>
    <w:rsid w:val="72D69133"/>
    <w:rsid w:val="7CC0C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98305"/>
    <o:shapelayout v:ext="edit">
      <o:idmap v:ext="edit" data="1"/>
    </o:shapelayout>
  </w:shapeDefaults>
  <w:decimalSymbol w:val="."/>
  <w:listSeparator w:val=","/>
  <w14:docId w14:val="50CB2D85"/>
  <w15:docId w15:val="{08489030-1EF4-495E-8F9A-D911E3CAB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30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43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43A2"/>
  </w:style>
  <w:style w:type="paragraph" w:styleId="Footer">
    <w:name w:val="footer"/>
    <w:basedOn w:val="Normal"/>
    <w:link w:val="FooterChar"/>
    <w:uiPriority w:val="99"/>
    <w:unhideWhenUsed/>
    <w:rsid w:val="00E943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43A2"/>
  </w:style>
  <w:style w:type="paragraph" w:styleId="BalloonText">
    <w:name w:val="Balloon Text"/>
    <w:basedOn w:val="Normal"/>
    <w:link w:val="BalloonTextChar"/>
    <w:uiPriority w:val="99"/>
    <w:semiHidden/>
    <w:unhideWhenUsed/>
    <w:rsid w:val="003D60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0B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A7362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B2E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B2E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B2E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2E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2E2F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2213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B7C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3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3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t State University</Company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stermann Ayers, Lindsey L.</dc:creator>
  <cp:lastModifiedBy>Marzullo, Jessica</cp:lastModifiedBy>
  <cp:revision>6</cp:revision>
  <cp:lastPrinted>2019-02-06T15:00:00Z</cp:lastPrinted>
  <dcterms:created xsi:type="dcterms:W3CDTF">2022-05-04T18:48:00Z</dcterms:created>
  <dcterms:modified xsi:type="dcterms:W3CDTF">2022-05-12T18:23:00Z</dcterms:modified>
</cp:coreProperties>
</file>